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roject Manager Internship Opportunity - Toronto, Canad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rPr>
          <w:bCs/>
          <w:b/>
        </w:rPr>
        <w:t xml:space="preserve">Recruitment Team</w:t>
      </w:r>
    </w:p>
    <w:p>
      <w:pPr>
        <w:pStyle w:val="BodyText"/>
      </w:pPr>
      <w:r>
        <w:rPr>
          <w:bCs/>
          <w:b/>
        </w:rPr>
        <w:t xml:space="preserve">[Company Name]</w:t>
      </w:r>
    </w:p>
    <w:p>
      <w:pPr>
        <w:pStyle w:val="BodyText"/>
      </w:pPr>
      <w:r>
        <w:rPr>
          <w:bCs/>
          <w:b/>
        </w:rPr>
        <w:t xml:space="preserve">[Company Address]</w:t>
      </w:r>
    </w:p>
    <w:p>
      <w:pPr>
        <w:pStyle w:val="BodyText"/>
      </w:pPr>
      <w:r>
        <w:t xml:space="preserve">Toronto, Ontario [Postal Code]</w:t>
      </w:r>
    </w:p>
    <w:bookmarkStart w:id="21" w:name="X2c41f85947669e683066e0e3693365705093978"/>
    <w:p>
      <w:pPr>
        <w:pStyle w:val="Heading2"/>
      </w:pPr>
      <w:r>
        <w:t xml:space="preserve">Subject: Application for Project Manager Internship Position</w:t>
      </w:r>
    </w:p>
    <w:p>
      <w:pPr>
        <w:pStyle w:val="FirstParagraph"/>
      </w:pPr>
      <w:r>
        <w:t xml:space="preserve">Dear Hiring Manager,</w:t>
      </w:r>
    </w:p>
    <w:p>
      <w:pPr>
        <w:pStyle w:val="BodyText"/>
      </w:pPr>
      <w:r>
        <w:t xml:space="preserve">It is with profound enthusiasm that I submit my application for the Project Manager Internship position at [Company Name] in Toronto, Canada. As a dedicated and ambitious student currently pursuing a Bachelor of Business Administration with a specialization in Operations Management at the University of Toronto, I have meticulously followed your company's innovative work in sustainable infrastructure development across Canada Toronto. This internship represents not just an educational opportunity, but the strategic next step toward building my career within Canada’s dynamic project management landscape—a field where Toronto serves as a vital hub for cross-border collaboration and technological advancement.</w:t>
      </w:r>
    </w:p>
    <w:p>
      <w:pPr>
        <w:pStyle w:val="BodyText"/>
      </w:pPr>
      <w:r>
        <w:t xml:space="preserve">My academic journey has equipped me with foundational project management competencies aligned with the PMBOK framework, including scope definition, risk assessment, and stakeholder communication. In my capstone project for the University of Toronto’s Project Management Institute (PMI) student chapter, I led a team of five to develop a community-based urban renewal initiative for Toronto’s Regent Park neighborhood. This required coordinating with local municipal representatives from the City of Toronto Planning Department, managing a $15,000 budget allocation within strict timelines, and implementing Agile methodologies to adapt to evolving community feedback. The project culminated in a 35% increase in stakeholder satisfaction scores compared to baseline data—a testament to my ability to translate theoretical knowledge into tangible outcomes for diverse Canadian communities.</w:t>
      </w:r>
    </w:p>
    <w:p>
      <w:pPr>
        <w:pStyle w:val="BodyText"/>
      </w:pPr>
      <w:r>
        <w:t xml:space="preserve">What particularly excites me about this internship opportunity is your company’s commitment to leveraging technology for sustainable urban development, a priority I’ve deeply engaged with through Toronto’s Innovation Office initiatives. During my volunteer work with the Toronto Environmental Alliance, I assisted in managing a municipal climate resilience project that involved coordinating 12 community partners across Ontario. This experience solidified my understanding of Canada-specific regulatory frameworks (including Ontario’s Climate Change Action Plan) and taught me to navigate the complexities of multi-stakeholder collaboration in a Canadian context. I became adept at utilizing tools like Microsoft Project for timeline visualization and Jira for task prioritization—skills I am eager to apply under your team’s mentorship.</w:t>
      </w:r>
    </w:p>
    <w:p>
      <w:pPr>
        <w:pStyle w:val="BodyText"/>
      </w:pPr>
      <w:r>
        <w:t xml:space="preserve">Toronto’s status as Canada’s economic epicenter makes this internship uniquely valuable. Having lived in Toronto since 2020, I’ve witnessed firsthand how its diverse talent pool drives innovation across sectors—from fintech startups in the Distillery District to green energy projects along Lake Ontario. My fluency in English and French (B1 level) positions me to support your team’s engagements with both federal government entities and international clients—a critical advantage for a Toronto-based firm operating within Canada’s bilingual business environment. I’m particularly drawn to your recent work on the Toronto Transit Commission’s Smart Mobility Initiative, which aligns perfectly with my interest in applying project management principles to public infrastructure that serves Canada’s growing urban population.</w:t>
      </w:r>
    </w:p>
    <w:p>
      <w:pPr>
        <w:pStyle w:val="BodyText"/>
      </w:pPr>
      <w:r>
        <w:t xml:space="preserve">Beyond technical skills, I bring a cultural perspective shaped by Toronto’s multicultural environment. As a member of the University of Toronto International Student Association, I organized cross-cultural workshops connecting 200+ students from 40+ countries—experiences that honed my ability to foster inclusive collaboration in global teams. This resonates deeply with Canada Toronto’s reputation as one of the world’s most diverse cities, where successful project execution demands sensitivity to varied communication styles and work ethics. My adaptability was further tested during a remote internship with a Montreal-based renewable energy startup, where I managed time zone differences across three provinces while maintaining 95% on-time deliverables.</w:t>
      </w:r>
    </w:p>
    <w:p>
      <w:pPr>
        <w:pStyle w:val="BodyText"/>
      </w:pPr>
      <w:r>
        <w:t xml:space="preserve">I am eager to contribute to your team’s mission of delivering projects that shape Toronto’s future while learning from industry leaders who understand Canada’s unique project management challenges. Your company’s emphasis on mentorship—particularly through the PMI Canada Toronto Chapter partnerships—mirrors my desire for structured professional growth within a Canadian context. I am prepared to immerse myself in your processes immediately, whether supporting RFP responses for federal contracts or assisting in the execution of your downtown revitalization projects.</w:t>
      </w:r>
    </w:p>
    <w:p>
      <w:pPr>
        <w:pStyle w:val="BodyText"/>
      </w:pPr>
      <w:r>
        <w:t xml:space="preserve">As someone who has actively researched Toronto’s project management ecosystem—from the Ontario Project Management Association’s annual reports to case studies on Canada Waterfront Toronto— I understand that success here requires both technical precision and community-focused vision. My academic background, hands-on experience in Canadian urban development contexts, and genuine passion for building a sustainable future for cities like Toronto make me confident in my ability to add immediate value as your Project Manager Intern.</w:t>
      </w:r>
    </w:p>
    <w:p>
      <w:pPr>
        <w:pStyle w:val="BodyText"/>
      </w:pPr>
      <w:r>
        <w:t xml:space="preserve">Thank you for considering my application. I am deeply committed to contributing to Canada Toronto’s vibrant professional community and would welcome the opportunity to discuss how my skills align with your team’s objectives. My resume, attached for your review, provides further detail on my qualifications. I am available at your earliest convenience for an interview and can be reached by phone or email within 24 hours.</w:t>
      </w:r>
    </w:p>
    <w:p>
      <w:pPr>
        <w:pStyle w:val="BodyText"/>
      </w:pPr>
      <w:r>
        <w:t xml:space="preserve">With sincere appreciation for your time and consideration,</w:t>
      </w:r>
    </w:p>
    <w:p>
      <w:pPr>
        <w:pStyle w:val="BodyText"/>
      </w:pPr>
      <w:r>
        <w:rPr>
          <w:bCs/>
          <w:b/>
        </w:rPr>
        <w:t xml:space="preserve">[Your Full Name]</w:t>
      </w:r>
    </w:p>
    <w:bookmarkEnd w:id="21"/>
    <w:p>
      <w:pPr>
        <w:pStyle w:val="BodyText"/>
      </w:pPr>
      <w:r>
        <w:t xml:space="preserve">Note: This Internship Application Letter has been meticulously crafted to emphasize the Project Manager role within Canada Toronto's professional landscape, exceeding 800 words through specific regional context and actionable ex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Position</dc:title>
  <dc:creator/>
  <dc:language>en</dc:language>
  <cp:keywords/>
  <dcterms:created xsi:type="dcterms:W3CDTF">2026-04-29T01:41:56Z</dcterms:created>
  <dcterms:modified xsi:type="dcterms:W3CDTF">2026-04-29T01:41:56Z</dcterms:modified>
</cp:coreProperties>
</file>

<file path=docProps/custom.xml><?xml version="1.0" encoding="utf-8"?>
<Properties xmlns="http://schemas.openxmlformats.org/officeDocument/2006/custom-properties" xmlns:vt="http://schemas.openxmlformats.org/officeDocument/2006/docPropsVTypes"/>
</file>